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0C6D" w:rsidRPr="007018CF" w:rsidRDefault="006C79D7">
      <w:pPr>
        <w:pStyle w:val="a6"/>
        <w:rPr>
          <w:rFonts w:ascii="宋体" w:eastAsia="宋体" w:hAnsi="宋体" w:cs="宋体"/>
          <w:color w:val="000000" w:themeColor="text1"/>
        </w:rPr>
      </w:pPr>
      <w:r>
        <w:rPr>
          <w:rFonts w:ascii="宋体" w:eastAsia="宋体" w:hAnsi="宋体" w:cs="宋体" w:hint="eastAsia"/>
          <w:color w:val="000000" w:themeColor="text1"/>
        </w:rPr>
        <w:t>CP3</w:t>
      </w:r>
      <w:r w:rsidRPr="006C79D7">
        <w:rPr>
          <w:rFonts w:ascii="宋体" w:eastAsia="宋体" w:hAnsi="宋体" w:cs="宋体"/>
          <w:color w:val="000000" w:themeColor="text1"/>
        </w:rPr>
        <w:t>V2.0/V2.1</w:t>
      </w:r>
      <w:r w:rsidR="003F5C8F" w:rsidRPr="007018CF">
        <w:rPr>
          <w:rFonts w:ascii="宋体" w:eastAsia="宋体" w:hAnsi="宋体" w:cs="宋体" w:hint="eastAsia"/>
          <w:color w:val="000000" w:themeColor="text1"/>
        </w:rPr>
        <w:t>升级</w:t>
      </w:r>
      <w:r w:rsidR="007018CF" w:rsidRPr="007018CF">
        <w:rPr>
          <w:rFonts w:ascii="宋体" w:eastAsia="宋体" w:hAnsi="宋体" w:cs="宋体" w:hint="eastAsia"/>
          <w:color w:val="000000" w:themeColor="text1"/>
        </w:rPr>
        <w:t>说明</w:t>
      </w:r>
    </w:p>
    <w:p w:rsidR="00870C6D" w:rsidRDefault="003F5C8F">
      <w:pPr>
        <w:spacing w:line="360" w:lineRule="auto"/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 xml:space="preserve">硬件版本: </w:t>
      </w:r>
      <w:r w:rsidR="006C79D7" w:rsidRPr="006C79D7">
        <w:rPr>
          <w:rFonts w:ascii="宋体" w:eastAsia="宋体" w:hAnsi="宋体" w:cs="宋体"/>
          <w:color w:val="000000" w:themeColor="text1"/>
          <w:szCs w:val="21"/>
        </w:rPr>
        <w:t>V2.0/V2.1</w:t>
      </w:r>
    </w:p>
    <w:p w:rsidR="00870C6D" w:rsidRDefault="003F5C8F">
      <w:pPr>
        <w:spacing w:line="360" w:lineRule="auto"/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 xml:space="preserve">软件版本: </w:t>
      </w:r>
      <w:r w:rsidR="006C79D7" w:rsidRPr="006C79D7">
        <w:rPr>
          <w:rFonts w:ascii="宋体" w:eastAsia="宋体" w:hAnsi="宋体" w:cs="宋体"/>
          <w:color w:val="000000" w:themeColor="text1"/>
          <w:szCs w:val="21"/>
        </w:rPr>
        <w:t>2111220956</w:t>
      </w:r>
    </w:p>
    <w:p w:rsidR="00870C6D" w:rsidRDefault="003F5C8F">
      <w:pPr>
        <w:spacing w:line="360" w:lineRule="auto"/>
        <w:rPr>
          <w:rFonts w:ascii="宋体" w:eastAsia="宋体" w:hAnsi="宋体" w:cs="宋体"/>
          <w:b/>
          <w:color w:val="000000" w:themeColor="text1"/>
          <w:szCs w:val="21"/>
        </w:rPr>
      </w:pPr>
      <w:r>
        <w:rPr>
          <w:rFonts w:ascii="宋体" w:eastAsia="宋体" w:hAnsi="宋体" w:cs="宋体" w:hint="eastAsia"/>
          <w:b/>
          <w:color w:val="000000" w:themeColor="text1"/>
          <w:szCs w:val="21"/>
        </w:rPr>
        <w:t>注意事项:</w:t>
      </w:r>
    </w:p>
    <w:p w:rsidR="00870C6D" w:rsidRPr="00701864" w:rsidRDefault="00701864" w:rsidP="00701864">
      <w:pPr>
        <w:spacing w:beforeLines="20" w:before="62" w:line="360" w:lineRule="auto"/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 xml:space="preserve">1. </w:t>
      </w:r>
      <w:r w:rsidRPr="00701864">
        <w:rPr>
          <w:rFonts w:ascii="宋体" w:eastAsia="宋体" w:hAnsi="宋体" w:cs="宋体" w:hint="eastAsia"/>
          <w:color w:val="000000" w:themeColor="text1"/>
          <w:szCs w:val="21"/>
        </w:rPr>
        <w:t>此固件仅适用于</w:t>
      </w:r>
      <w:r>
        <w:rPr>
          <w:rFonts w:ascii="宋体" w:eastAsia="宋体" w:hAnsi="宋体" w:cs="宋体" w:hint="eastAsia"/>
          <w:color w:val="000000" w:themeColor="text1"/>
          <w:szCs w:val="21"/>
        </w:rPr>
        <w:t>CP</w:t>
      </w:r>
      <w:r w:rsidRPr="00701864">
        <w:rPr>
          <w:rFonts w:ascii="宋体" w:eastAsia="宋体" w:hAnsi="宋体" w:cs="宋体" w:hint="eastAsia"/>
          <w:color w:val="000000" w:themeColor="text1"/>
          <w:szCs w:val="21"/>
        </w:rPr>
        <w:t>3V2.0/CP3V2.1</w:t>
      </w:r>
      <w:r>
        <w:rPr>
          <w:rFonts w:ascii="宋体" w:eastAsia="宋体" w:hAnsi="宋体" w:cs="宋体" w:hint="eastAsia"/>
          <w:color w:val="000000" w:themeColor="text1"/>
          <w:szCs w:val="21"/>
        </w:rPr>
        <w:t>型号机器升级</w:t>
      </w:r>
      <w:r w:rsidRPr="00701864">
        <w:rPr>
          <w:rFonts w:ascii="宋体" w:eastAsia="宋体" w:hAnsi="宋体" w:cs="宋体" w:hint="eastAsia"/>
          <w:color w:val="000000" w:themeColor="text1"/>
          <w:szCs w:val="21"/>
        </w:rPr>
        <w:t>,升级前请确认产品型号和当前软件版本</w:t>
      </w:r>
      <w:r w:rsidR="003F5C8F" w:rsidRPr="00701864">
        <w:rPr>
          <w:rFonts w:ascii="宋体" w:eastAsia="宋体" w:hAnsi="宋体" w:cs="宋体" w:hint="eastAsia"/>
          <w:color w:val="000000" w:themeColor="text1"/>
          <w:szCs w:val="21"/>
        </w:rPr>
        <w:t>。</w:t>
      </w:r>
    </w:p>
    <w:p w:rsidR="00870C6D" w:rsidRDefault="00E01CCC" w:rsidP="00FD3F1C">
      <w:pPr>
        <w:pStyle w:val="a7"/>
        <w:spacing w:beforeLines="20" w:before="62" w:line="360" w:lineRule="auto"/>
        <w:ind w:firstLineChars="0" w:firstLine="0"/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>2. 请解压您下载的升级文件，</w:t>
      </w:r>
      <w:r w:rsidR="00305D41">
        <w:rPr>
          <w:rFonts w:ascii="宋体" w:eastAsia="宋体" w:hAnsi="宋体" w:cs="宋体" w:hint="eastAsia"/>
          <w:color w:val="000000" w:themeColor="text1"/>
          <w:szCs w:val="21"/>
        </w:rPr>
        <w:t>并</w:t>
      </w:r>
      <w:r w:rsidR="00FD3F1C">
        <w:rPr>
          <w:rFonts w:ascii="宋体" w:eastAsia="宋体" w:hAnsi="宋体" w:cs="宋体" w:hint="eastAsia"/>
          <w:color w:val="000000" w:themeColor="text1"/>
          <w:szCs w:val="21"/>
        </w:rPr>
        <w:t>严格按文件中的 “</w:t>
      </w:r>
      <w:r w:rsidR="00FD3F1C">
        <w:rPr>
          <w:rFonts w:ascii="宋体" w:eastAsia="宋体" w:hAnsi="宋体" w:cs="宋体" w:hint="eastAsia"/>
          <w:color w:val="000000" w:themeColor="text1"/>
          <w:szCs w:val="21"/>
        </w:rPr>
        <w:t>升级指导”方法进行升级操作，</w:t>
      </w:r>
      <w:r w:rsidR="00FD3F1C">
        <w:rPr>
          <w:rFonts w:hint="eastAsia"/>
          <w:color w:val="333333"/>
          <w:szCs w:val="21"/>
          <w:shd w:val="clear" w:color="auto" w:fill="FFFFFF"/>
        </w:rPr>
        <w:t>将升级包中的</w:t>
      </w:r>
      <w:r w:rsidR="00FD3F1C">
        <w:rPr>
          <w:rFonts w:hint="eastAsia"/>
          <w:color w:val="333333"/>
          <w:szCs w:val="21"/>
          <w:shd w:val="clear" w:color="auto" w:fill="FFFFFF"/>
        </w:rPr>
        <w:t>Flash.img</w:t>
      </w:r>
      <w:r w:rsidR="00FD3F1C">
        <w:rPr>
          <w:rFonts w:hint="eastAsia"/>
          <w:color w:val="333333"/>
          <w:szCs w:val="21"/>
          <w:shd w:val="clear" w:color="auto" w:fill="FFFFFF"/>
        </w:rPr>
        <w:t>和</w:t>
      </w:r>
      <w:r w:rsidR="00FD3F1C">
        <w:rPr>
          <w:rFonts w:hint="eastAsia"/>
          <w:color w:val="333333"/>
          <w:szCs w:val="21"/>
          <w:shd w:val="clear" w:color="auto" w:fill="FFFFFF"/>
        </w:rPr>
        <w:t>Flash.md5</w:t>
      </w:r>
      <w:r w:rsidR="00FD3F1C">
        <w:rPr>
          <w:rFonts w:hint="eastAsia"/>
          <w:color w:val="333333"/>
          <w:szCs w:val="21"/>
          <w:shd w:val="clear" w:color="auto" w:fill="FFFFFF"/>
        </w:rPr>
        <w:t>两个文件放在</w:t>
      </w:r>
      <w:r w:rsidR="00FD3F1C">
        <w:rPr>
          <w:rFonts w:hint="eastAsia"/>
        </w:rPr>
        <w:t>SD</w:t>
      </w:r>
      <w:r w:rsidR="00FD3F1C">
        <w:rPr>
          <w:rFonts w:hint="eastAsia"/>
        </w:rPr>
        <w:t>卡根目录下创建的</w:t>
      </w:r>
      <w:r w:rsidR="00FD3F1C">
        <w:rPr>
          <w:rFonts w:hint="eastAsia"/>
        </w:rPr>
        <w:t>upgrade</w:t>
      </w:r>
      <w:r w:rsidR="00FD3F1C">
        <w:rPr>
          <w:rFonts w:hint="eastAsia"/>
        </w:rPr>
        <w:t>文件夹中进行升级</w:t>
      </w:r>
      <w:r w:rsidR="00FD3F1C">
        <w:rPr>
          <w:rFonts w:ascii="宋体" w:eastAsia="宋体" w:hAnsi="宋体" w:cs="宋体" w:hint="eastAsia"/>
          <w:color w:val="000000" w:themeColor="text1"/>
          <w:szCs w:val="21"/>
        </w:rPr>
        <w:t>。</w:t>
      </w:r>
    </w:p>
    <w:p w:rsidR="00F43B4E" w:rsidRDefault="00F3580F" w:rsidP="00F3580F">
      <w:pPr>
        <w:spacing w:beforeLines="20" w:before="62" w:after="120" w:line="360" w:lineRule="auto"/>
        <w:rPr>
          <w:rFonts w:ascii="宋体" w:eastAsia="宋体" w:hAnsi="宋体" w:cs="宋体" w:hint="eastAsia"/>
          <w:color w:val="000000" w:themeColor="text1"/>
          <w:szCs w:val="21"/>
        </w:rPr>
      </w:pPr>
      <w:r w:rsidRPr="00F3580F">
        <w:rPr>
          <w:rFonts w:ascii="宋体" w:eastAsia="宋体" w:hAnsi="宋体" w:cs="宋体" w:hint="eastAsia"/>
          <w:color w:val="000000" w:themeColor="text1"/>
          <w:szCs w:val="21"/>
        </w:rPr>
        <w:t>3.</w:t>
      </w:r>
      <w:r>
        <w:rPr>
          <w:rFonts w:ascii="宋体" w:eastAsia="宋体" w:hAnsi="宋体" w:cs="宋体" w:hint="eastAsia"/>
          <w:color w:val="000000" w:themeColor="text1"/>
          <w:szCs w:val="21"/>
        </w:rPr>
        <w:t xml:space="preserve"> </w:t>
      </w:r>
      <w:r w:rsidR="00DF4AEB" w:rsidRPr="00DF4AEB">
        <w:rPr>
          <w:rFonts w:ascii="宋体" w:eastAsia="宋体" w:hAnsi="宋体" w:cs="宋体" w:hint="eastAsia"/>
          <w:color w:val="000000" w:themeColor="text1"/>
          <w:szCs w:val="21"/>
        </w:rPr>
        <w:t>SD卡格式必须是FAT32</w:t>
      </w:r>
      <w:r w:rsidR="003F5C8F" w:rsidRPr="00F3580F">
        <w:rPr>
          <w:rFonts w:ascii="宋体" w:eastAsia="宋体" w:hAnsi="宋体" w:cs="宋体" w:hint="eastAsia"/>
          <w:color w:val="000000" w:themeColor="text1"/>
          <w:szCs w:val="21"/>
        </w:rPr>
        <w:t>。</w:t>
      </w:r>
    </w:p>
    <w:p w:rsidR="00DF4AEB" w:rsidRPr="00F3580F" w:rsidRDefault="00DF4AEB" w:rsidP="00F3580F">
      <w:pPr>
        <w:spacing w:beforeLines="20" w:before="62" w:after="120" w:line="360" w:lineRule="auto"/>
        <w:rPr>
          <w:rFonts w:ascii="宋体" w:eastAsia="宋体" w:hAnsi="宋体" w:cs="宋体"/>
          <w:color w:val="000000" w:themeColor="text1"/>
          <w:szCs w:val="21"/>
        </w:rPr>
      </w:pPr>
      <w:r>
        <w:rPr>
          <w:rFonts w:ascii="宋体" w:eastAsia="宋体" w:hAnsi="宋体" w:cs="宋体" w:hint="eastAsia"/>
          <w:color w:val="000000" w:themeColor="text1"/>
          <w:szCs w:val="21"/>
        </w:rPr>
        <w:t>4.</w:t>
      </w:r>
      <w:r w:rsidRPr="00DF4AEB">
        <w:rPr>
          <w:rFonts w:hint="eastAsia"/>
        </w:rPr>
        <w:t xml:space="preserve"> </w:t>
      </w:r>
      <w:r w:rsidRPr="00DF4AEB">
        <w:rPr>
          <w:rFonts w:ascii="宋体" w:eastAsia="宋体" w:hAnsi="宋体" w:cs="宋体" w:hint="eastAsia"/>
          <w:color w:val="000000" w:themeColor="text1"/>
          <w:szCs w:val="21"/>
        </w:rPr>
        <w:t>升级过程请勿断电、断网，否则会导致机器损坏</w:t>
      </w:r>
      <w:r>
        <w:rPr>
          <w:rFonts w:ascii="宋体" w:eastAsia="宋体" w:hAnsi="宋体" w:cs="宋体" w:hint="eastAsia"/>
          <w:color w:val="000000" w:themeColor="text1"/>
          <w:szCs w:val="21"/>
        </w:rPr>
        <w:t>。</w:t>
      </w:r>
    </w:p>
    <w:p w:rsidR="00870C6D" w:rsidRPr="00B92C5A" w:rsidRDefault="00870C6D">
      <w:pPr>
        <w:spacing w:line="360" w:lineRule="auto"/>
        <w:rPr>
          <w:rFonts w:ascii="宋体" w:eastAsia="宋体" w:hAnsi="宋体" w:cs="宋体"/>
          <w:color w:val="000000" w:themeColor="text1"/>
          <w:szCs w:val="21"/>
        </w:rPr>
      </w:pPr>
      <w:bookmarkStart w:id="0" w:name="_GoBack"/>
      <w:bookmarkEnd w:id="0"/>
    </w:p>
    <w:sectPr w:rsidR="00870C6D" w:rsidRPr="00B92C5A" w:rsidSect="00701864">
      <w:pgSz w:w="11906" w:h="16838"/>
      <w:pgMar w:top="1440" w:right="1416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6E6A" w:rsidRDefault="002B6E6A" w:rsidP="00BE0AC9">
      <w:r>
        <w:separator/>
      </w:r>
    </w:p>
  </w:endnote>
  <w:endnote w:type="continuationSeparator" w:id="0">
    <w:p w:rsidR="002B6E6A" w:rsidRDefault="002B6E6A" w:rsidP="00BE0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6E6A" w:rsidRDefault="002B6E6A" w:rsidP="00BE0AC9">
      <w:r>
        <w:separator/>
      </w:r>
    </w:p>
  </w:footnote>
  <w:footnote w:type="continuationSeparator" w:id="0">
    <w:p w:rsidR="002B6E6A" w:rsidRDefault="002B6E6A" w:rsidP="00BE0A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5073F1"/>
    <w:multiLevelType w:val="hybridMultilevel"/>
    <w:tmpl w:val="ED3EFF2A"/>
    <w:lvl w:ilvl="0" w:tplc="75EA1628">
      <w:start w:val="1"/>
      <w:numFmt w:val="decimal"/>
      <w:lvlText w:val="%1."/>
      <w:lvlJc w:val="left"/>
      <w:pPr>
        <w:ind w:left="420" w:hanging="420"/>
      </w:pPr>
      <w:rPr>
        <w:rFonts w:asciiTheme="minorEastAsia" w:eastAsiaTheme="minorEastAsia" w:hAnsiTheme="minorEastAsia" w:cs="Calibr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D8552EC"/>
    <w:multiLevelType w:val="multilevel"/>
    <w:tmpl w:val="3D8552EC"/>
    <w:lvl w:ilvl="0">
      <w:start w:val="1"/>
      <w:numFmt w:val="decimal"/>
      <w:lvlText w:val="%1."/>
      <w:lvlJc w:val="left"/>
      <w:pPr>
        <w:ind w:left="360" w:hanging="360"/>
      </w:pPr>
      <w:rPr>
        <w:rFonts w:asciiTheme="minorEastAsia" w:eastAsiaTheme="minorEastAsia" w:hAnsiTheme="minorEastAsia" w:cs="Arial" w:hint="default"/>
        <w:color w:val="394351"/>
      </w:rPr>
    </w:lvl>
    <w:lvl w:ilvl="1">
      <w:start w:val="1"/>
      <w:numFmt w:val="lowerLetter"/>
      <w:lvlText w:val="%2)"/>
      <w:lvlJc w:val="left"/>
      <w:pPr>
        <w:ind w:left="-11" w:hanging="420"/>
      </w:pPr>
    </w:lvl>
    <w:lvl w:ilvl="2">
      <w:start w:val="1"/>
      <w:numFmt w:val="lowerRoman"/>
      <w:lvlText w:val="%3."/>
      <w:lvlJc w:val="right"/>
      <w:pPr>
        <w:ind w:left="409" w:hanging="420"/>
      </w:pPr>
    </w:lvl>
    <w:lvl w:ilvl="3">
      <w:start w:val="1"/>
      <w:numFmt w:val="decimal"/>
      <w:lvlText w:val="%4."/>
      <w:lvlJc w:val="left"/>
      <w:pPr>
        <w:ind w:left="829" w:hanging="420"/>
      </w:pPr>
    </w:lvl>
    <w:lvl w:ilvl="4">
      <w:start w:val="1"/>
      <w:numFmt w:val="lowerLetter"/>
      <w:lvlText w:val="%5)"/>
      <w:lvlJc w:val="left"/>
      <w:pPr>
        <w:ind w:left="1249" w:hanging="420"/>
      </w:pPr>
    </w:lvl>
    <w:lvl w:ilvl="5">
      <w:start w:val="1"/>
      <w:numFmt w:val="lowerRoman"/>
      <w:lvlText w:val="%6."/>
      <w:lvlJc w:val="right"/>
      <w:pPr>
        <w:ind w:left="1669" w:hanging="420"/>
      </w:pPr>
    </w:lvl>
    <w:lvl w:ilvl="6">
      <w:start w:val="1"/>
      <w:numFmt w:val="decimal"/>
      <w:lvlText w:val="%7."/>
      <w:lvlJc w:val="left"/>
      <w:pPr>
        <w:ind w:left="2089" w:hanging="420"/>
      </w:pPr>
    </w:lvl>
    <w:lvl w:ilvl="7">
      <w:start w:val="1"/>
      <w:numFmt w:val="lowerLetter"/>
      <w:lvlText w:val="%8)"/>
      <w:lvlJc w:val="left"/>
      <w:pPr>
        <w:ind w:left="2509" w:hanging="420"/>
      </w:pPr>
    </w:lvl>
    <w:lvl w:ilvl="8">
      <w:start w:val="1"/>
      <w:numFmt w:val="lowerRoman"/>
      <w:lvlText w:val="%9."/>
      <w:lvlJc w:val="right"/>
      <w:pPr>
        <w:ind w:left="2929" w:hanging="420"/>
      </w:pPr>
    </w:lvl>
  </w:abstractNum>
  <w:abstractNum w:abstractNumId="2">
    <w:nsid w:val="64973BBE"/>
    <w:multiLevelType w:val="hybridMultilevel"/>
    <w:tmpl w:val="3E76A528"/>
    <w:lvl w:ilvl="0" w:tplc="94FE755C">
      <w:start w:val="1"/>
      <w:numFmt w:val="decimal"/>
      <w:lvlText w:val="%1."/>
      <w:lvlJc w:val="left"/>
      <w:pPr>
        <w:ind w:left="420" w:hanging="420"/>
      </w:pPr>
      <w:rPr>
        <w:rFonts w:asciiTheme="minorEastAsia" w:eastAsiaTheme="minorEastAsia" w:hAnsiTheme="minorEastAsia" w:cs="Calibr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7QwNTU3N7A0N7JQ0lEKTi0uzszPAykwrAUAi1heHiwAAAA="/>
  </w:docVars>
  <w:rsids>
    <w:rsidRoot w:val="00335579"/>
    <w:rsid w:val="00014104"/>
    <w:rsid w:val="0007763F"/>
    <w:rsid w:val="000A4C7E"/>
    <w:rsid w:val="000C1CB6"/>
    <w:rsid w:val="000D1C29"/>
    <w:rsid w:val="00104F1B"/>
    <w:rsid w:val="00120C0C"/>
    <w:rsid w:val="001914BF"/>
    <w:rsid w:val="001962F4"/>
    <w:rsid w:val="001A076E"/>
    <w:rsid w:val="001C7DC3"/>
    <w:rsid w:val="002928CC"/>
    <w:rsid w:val="002B6E6A"/>
    <w:rsid w:val="002C0B95"/>
    <w:rsid w:val="002E04C3"/>
    <w:rsid w:val="00303307"/>
    <w:rsid w:val="003034C9"/>
    <w:rsid w:val="00305D41"/>
    <w:rsid w:val="00320590"/>
    <w:rsid w:val="00335579"/>
    <w:rsid w:val="00381BAB"/>
    <w:rsid w:val="003B4F92"/>
    <w:rsid w:val="003D34C3"/>
    <w:rsid w:val="003F5C8F"/>
    <w:rsid w:val="003F7355"/>
    <w:rsid w:val="004561B3"/>
    <w:rsid w:val="00470B92"/>
    <w:rsid w:val="00474437"/>
    <w:rsid w:val="004B3E7E"/>
    <w:rsid w:val="00514284"/>
    <w:rsid w:val="00524E53"/>
    <w:rsid w:val="00532E19"/>
    <w:rsid w:val="00563473"/>
    <w:rsid w:val="00610B98"/>
    <w:rsid w:val="00647038"/>
    <w:rsid w:val="00686D44"/>
    <w:rsid w:val="00687386"/>
    <w:rsid w:val="00696FB6"/>
    <w:rsid w:val="006A6DD7"/>
    <w:rsid w:val="006C79D7"/>
    <w:rsid w:val="00701864"/>
    <w:rsid w:val="007018CF"/>
    <w:rsid w:val="0070222F"/>
    <w:rsid w:val="00720F52"/>
    <w:rsid w:val="00721027"/>
    <w:rsid w:val="00735C59"/>
    <w:rsid w:val="00786590"/>
    <w:rsid w:val="007D7C79"/>
    <w:rsid w:val="008142A3"/>
    <w:rsid w:val="008163E3"/>
    <w:rsid w:val="00870C6D"/>
    <w:rsid w:val="00875944"/>
    <w:rsid w:val="008A145D"/>
    <w:rsid w:val="008B7328"/>
    <w:rsid w:val="008C0486"/>
    <w:rsid w:val="008C2953"/>
    <w:rsid w:val="008D4210"/>
    <w:rsid w:val="008F0DAF"/>
    <w:rsid w:val="008F2EE1"/>
    <w:rsid w:val="00900BDD"/>
    <w:rsid w:val="00922D0C"/>
    <w:rsid w:val="0095611E"/>
    <w:rsid w:val="00960381"/>
    <w:rsid w:val="00983E74"/>
    <w:rsid w:val="009D78C6"/>
    <w:rsid w:val="009F7117"/>
    <w:rsid w:val="00A22E2F"/>
    <w:rsid w:val="00A54041"/>
    <w:rsid w:val="00A73A21"/>
    <w:rsid w:val="00AB403D"/>
    <w:rsid w:val="00AD60CF"/>
    <w:rsid w:val="00AE6624"/>
    <w:rsid w:val="00B05E2A"/>
    <w:rsid w:val="00B12897"/>
    <w:rsid w:val="00B21ECE"/>
    <w:rsid w:val="00B23FB0"/>
    <w:rsid w:val="00B36982"/>
    <w:rsid w:val="00B473DE"/>
    <w:rsid w:val="00B63ECF"/>
    <w:rsid w:val="00B92C5A"/>
    <w:rsid w:val="00BC39BF"/>
    <w:rsid w:val="00BE0AC9"/>
    <w:rsid w:val="00BF17EC"/>
    <w:rsid w:val="00C1412A"/>
    <w:rsid w:val="00C3282F"/>
    <w:rsid w:val="00C36E01"/>
    <w:rsid w:val="00C43E1B"/>
    <w:rsid w:val="00C50D9F"/>
    <w:rsid w:val="00CE3339"/>
    <w:rsid w:val="00CE5117"/>
    <w:rsid w:val="00D0387D"/>
    <w:rsid w:val="00D12FBB"/>
    <w:rsid w:val="00D22AEF"/>
    <w:rsid w:val="00D3449A"/>
    <w:rsid w:val="00D77647"/>
    <w:rsid w:val="00D85232"/>
    <w:rsid w:val="00D92AD7"/>
    <w:rsid w:val="00DF4AEB"/>
    <w:rsid w:val="00E01CCC"/>
    <w:rsid w:val="00E06F2A"/>
    <w:rsid w:val="00E659EE"/>
    <w:rsid w:val="00E871DC"/>
    <w:rsid w:val="00E90CB9"/>
    <w:rsid w:val="00E93128"/>
    <w:rsid w:val="00EB5B08"/>
    <w:rsid w:val="00F3580F"/>
    <w:rsid w:val="00F433E3"/>
    <w:rsid w:val="00F43B4E"/>
    <w:rsid w:val="00F801C5"/>
    <w:rsid w:val="00FD3F1C"/>
    <w:rsid w:val="00FD5A89"/>
    <w:rsid w:val="10B335E5"/>
    <w:rsid w:val="12863E8D"/>
    <w:rsid w:val="12E0359D"/>
    <w:rsid w:val="188B2F0E"/>
    <w:rsid w:val="18A72D81"/>
    <w:rsid w:val="1ED41ADC"/>
    <w:rsid w:val="234B50C5"/>
    <w:rsid w:val="25B032A3"/>
    <w:rsid w:val="2CC31B0E"/>
    <w:rsid w:val="2D6A01DB"/>
    <w:rsid w:val="35D47F3E"/>
    <w:rsid w:val="37E62B54"/>
    <w:rsid w:val="402266F3"/>
    <w:rsid w:val="53291CE3"/>
    <w:rsid w:val="5808085A"/>
    <w:rsid w:val="5A7D0C9E"/>
    <w:rsid w:val="5AF21CB4"/>
    <w:rsid w:val="5F4D50E3"/>
    <w:rsid w:val="61F53810"/>
    <w:rsid w:val="692E7D33"/>
    <w:rsid w:val="6EF235B1"/>
    <w:rsid w:val="6F2667AC"/>
    <w:rsid w:val="7058565C"/>
    <w:rsid w:val="72C87A4A"/>
    <w:rsid w:val="747131CA"/>
    <w:rsid w:val="74E303E6"/>
    <w:rsid w:val="7B1563EB"/>
    <w:rsid w:val="7FDC1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customStyle="1" w:styleId="Char2">
    <w:name w:val="标题 Char"/>
    <w:basedOn w:val="a0"/>
    <w:link w:val="a6"/>
    <w:uiPriority w:val="1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批注框文本 Char"/>
    <w:basedOn w:val="a0"/>
    <w:link w:val="a3"/>
    <w:uiPriority w:val="99"/>
    <w:semiHidden/>
    <w:rPr>
      <w:sz w:val="18"/>
      <w:szCs w:val="18"/>
    </w:rPr>
  </w:style>
  <w:style w:type="character" w:customStyle="1" w:styleId="Char1">
    <w:name w:val="页眉 Char"/>
    <w:basedOn w:val="a0"/>
    <w:link w:val="a5"/>
    <w:uiPriority w:val="99"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Pr>
      <w:sz w:val="18"/>
      <w:szCs w:val="18"/>
    </w:rPr>
  </w:style>
  <w:style w:type="character" w:customStyle="1" w:styleId="tgt">
    <w:name w:val="tgt"/>
    <w:basedOn w:val="a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qFormat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Char1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customStyle="1" w:styleId="Char2">
    <w:name w:val="标题 Char"/>
    <w:basedOn w:val="a0"/>
    <w:link w:val="a6"/>
    <w:uiPriority w:val="1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批注框文本 Char"/>
    <w:basedOn w:val="a0"/>
    <w:link w:val="a3"/>
    <w:uiPriority w:val="99"/>
    <w:semiHidden/>
    <w:rPr>
      <w:sz w:val="18"/>
      <w:szCs w:val="18"/>
    </w:rPr>
  </w:style>
  <w:style w:type="character" w:customStyle="1" w:styleId="Char1">
    <w:name w:val="页眉 Char"/>
    <w:basedOn w:val="a0"/>
    <w:link w:val="a5"/>
    <w:uiPriority w:val="99"/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Pr>
      <w:sz w:val="18"/>
      <w:szCs w:val="18"/>
    </w:rPr>
  </w:style>
  <w:style w:type="character" w:customStyle="1" w:styleId="tgt">
    <w:name w:val="tgt"/>
    <w:basedOn w:val="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37</Words>
  <Characters>212</Characters>
  <Application>Microsoft Office Word</Application>
  <DocSecurity>0</DocSecurity>
  <Lines>1</Lines>
  <Paragraphs>1</Paragraphs>
  <ScaleCrop>false</ScaleCrop>
  <Company>Microsoft</Company>
  <LinksUpToDate>false</LinksUpToDate>
  <CharactersWithSpaces>2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nghua</dc:creator>
  <cp:lastModifiedBy>Administrator</cp:lastModifiedBy>
  <cp:revision>167</cp:revision>
  <dcterms:created xsi:type="dcterms:W3CDTF">2019-07-30T09:56:00Z</dcterms:created>
  <dcterms:modified xsi:type="dcterms:W3CDTF">2022-02-23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BF0F58E35F1E462AA2C7C2B0DD1AF9FB</vt:lpwstr>
  </property>
</Properties>
</file>